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PE</w:t>
      </w:r>
      <w:r>
        <w:t xml:space="preserve"> </w:t>
      </w:r>
      <w:r>
        <w:t xml:space="preserve">Demo</w:t>
      </w:r>
      <w:r>
        <w:t xml:space="preserve"> </w:t>
      </w:r>
      <w:r>
        <w:t xml:space="preserve">กสทช.</w:t>
      </w:r>
      <w:r>
        <w:t xml:space="preserve"> </w:t>
      </w:r>
      <w:r>
        <w:t xml:space="preserve">071067</w:t>
      </w:r>
    </w:p>
    <w:p>
      <w:pPr>
        <w:pStyle w:val="Date"/>
      </w:pPr>
      <w:r>
        <w:t xml:space="preserve">วันจันทร์ที่</w:t>
      </w:r>
      <w:r>
        <w:t xml:space="preserve"> </w:t>
      </w:r>
      <w:r>
        <w:t xml:space="preserve">7</w:t>
      </w:r>
      <w:r>
        <w:t xml:space="preserve"> </w:t>
      </w:r>
      <w:r>
        <w:t xml:space="preserve">ตุล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ดผ้าด้วยการฝังที่มีการดูจากภาพอาจจะไม่ลึกเท่าที่ควร อาจจะฝังใกล้ ๆ กับแหล่งน้ำ อันนี้ทำให้เกิดกังวลตามมาค่ะ ว่าหลังจากนี้จะมีเชื้อโรคแล้วมันไหลลงสู่แหล่งน้ำธรรมชาติ ลำน้ำแม่แตงด้วยหรือไม่กลายเป็นลูกระเบิดเวลาลูกใหม่ที่อาจจะต้องรับมือเตรียมความพร้อมด้วยหรือเปล่าเช้านี้ทางเพจคลินิกปางช้างแม่แตงค่ะ ถ้ามีการโพสต์บอกเล่าน้ำท่วมปางที่ถือว่าเป็นครั้งใหญ่ที่สุดที่เคยเกิดขึ้นบอกเล่าถึงความยากในการจัดการช้างไล่เรียง Timeline ของปลาบอกว่าบริหารจัดการแบบไหนหลังจากที่ดูแลตัวเองเสร็จแล้วเนี่ยเอาไปเช็คกับทางช่างข้างเคียงว่าอยากจะได้ความช่วยเหลืออะไรหรือไม่ เนื่องจากแม่แตงเป็นพื้นที่ที่มีปางช้างเยอะมากค่ะ 40 กว่าปางช้างรวมกันมากกว่า 400 อาจจะเกิน 500 เชือกด้วยกันค่ะ แต่ข้อกังวลที่เกิดขึ้นณขณะนี้ก็คือข่าวเรื่องของการฝังช้างนี่ล่ะค่ะ ทางปากมีการแบ่งปันวิธีการที่ปาง</w:t>
      </w:r>
    </w:p>
    <w:p>
      <w:pPr>
        <w:pStyle w:val="BodyText"/>
      </w:pPr>
      <w:r>
        <w:t xml:space="preserve">(คุณจีรชาตา)ใช้จัดการว่าใช้วิธีการอย่างไรแล้วตั้งความหวังว่าเมื่อหลังจากนี้การเคลื่อนย้ายทำได้สะดวกขึ้นวิธีการจัดการกับการฝังช้าง ที่เกิดขึ้นก่อนหน้านี้ให้ดีขึ้นได้ด้วยหรือไม่คะนี่เป็นหนึ่งในความห่วงใยที่มีการนำเสนอ ไม่ได้มีเจตนาที่จะทำให้เกิดความขัดแย้งในพื้นที่นะคะ แต่ว่ามันเป็นความกังวลที่มีเหตุมีผลไม่น้อยค่ะ เพราะว่าในที่สุดเราก็ไม่รู้ว่าหลังจากนี้ความแปรปรวนของสภาพแยกอาจจะก่อให้เกิดปัญหาในลักษณะเดิม ตามมาด้วยอีกหรือไม่ แล้วทราบมาว่าอย่างน้อยมูลนิธิ เขาได้รับทราบข้อความใหญ่แล้วก็กำลังบริหารจัดการในเรื่องนี้อยู่นะคะ นี่ อาจจะต้องเป็น1 ประเด็นที่ควรจะต้องมาถอดบทเรียน โดยเฉพาะในเรื่องของการให้การดูแลช้างที่ถือว่าเป็นบ้านคู่เมือง แล้วก็เกิดอะไรขึ้นกับช่างนี่ มันกระทบใจประชาชนอย่างมากทีเดียว เป็นสัตว์ใหญ่นะคะ มาดูด้วยกันผลเลือกตั้ง นายก อบจ. อุทัยธานีกันค่ะ ซึ่งก็ว่านายนุ้ย ปรี กันสามารถรักษาตำแหน่งเอาไว้ได้เนื่องจากว่าเป็นผู้สมัครเพียงรายเดียวนะคะ ก็ส่งผลทำให้เป็นว่าที่นายก อบจ. อุทัยธานีสมัยที่ 5 แล้วค่ะ ผลการเลือกตั้งองค์การบริหารส่วนจังหวัดอุทัยธานีอย่างไม่เป็นทางการแทนตำแหน่งที่ว่างลง หลังนายเผด็จ นุ้ยปรี อดีตนายกอบจอุทัยธานีลาออกก่อนครบวาระค่ะ ว่านายเผด็จนั้น เป็นผู้สมัครเพียงคนเดียว และเป็นอดีตนายก อบจ. อุทัยธานียังคงรักษาตำแหน่งเอาไว้ได้ค่ะ โดยมีประชาชนเดินทางไปลงคะแนนนะคะ 18,213 คะแนนค่ะ จากผู้มีสิทธิ์เลือกตั้งทั้งหมดจำนวน 20 คน ถ่าน 377 คนใน 8 อำเภอจำนวน 615 หน่วยเลือกตั้งในส่วนของบัตรเสียนะคะ มี 5434 บัตร และบัตรไม่เลือกผู้สมัครผู้ใด8798 บาทผู้มีสิทธิ์เลือกตั้ง 27,379 คนค่ะ บรรยากาศการนับคะแนนก็เป็นไปด้วยความเรียบร้อยดี สำหรับการเลือกตั้งนายก อบจ. อุทัยธานีครั้งนี้ ก็มีผู้สมัครเพียงคนเดียวค่ะ ก็คือนายเผด็จ นุ้ยชาตรี ในนามของกลุ่มคุณธรรม เมื่อผู้สมัครมีประชาชนลงคะแนนเกินร้อยละ 10 ของผู้มีสิทธิ์เลือกตั้งแล้วก็มากกว่าบัตรไม่เลือกผู้สมัครผู้ใดก็นับว่าในประเด็น ผู้ที่ได้รับเลือกตั้งเป็นว่าที่นายกอบจอุทัยธานีค่ะ จะหาคณะกรรมการการเลือกตั้งหรือกกต. ประกาศรับรองนะคะ นายเผด็จก็จะได้เป็นนายกอบจอุทัยธานี สมัยที่ 5 แล้วค่ะ</w:t>
      </w:r>
    </w:p>
    <w:p>
      <w:pPr>
        <w:pStyle w:val="BodyText"/>
      </w:pPr>
      <w:r>
        <w:t xml:space="preserve">(คุณจีรชาตา) แบบเดียวกันผลการเลือกตั้งนายกองค์การบริหารส่วนจังหวัดยโสธร นายวิเชียร สมวงศ์ อดีตนายก อบจ. ยโสธร สมัครในนามเพื่อไทยก็ชนะคู่แข่งอย่างขาดลอย การเลือกตั้งนายกองค์การบริหารส่วนจังหวัดยโสธรที่เสร็จสิ้นแล้ว ก็ประกาศผลการนับคะแนนอย่างไม่เป็นทางการ ผู้ชนะ ก็คือนายวิเชียร สมวงศ์ อดีตนายกอบจยโสธรลงสมัคร ในนามพรรคเพื่อไทยนะคะ ก็ได้ค่ะ แนะนำผู้สมัครอีก 3 คนไปกว่า 1 แสนคะแนน คณะการเลือกตั้งได้เป็นนายก อบจ. ยโสธรต่ออีก 1 สมัย เป็นไปตามความคาดหมาย ส่วนการเลือกตั้งนายก อบจ. ยโสธรมีในครั้งนี้ กกต. ยโสธรระบุว่าเรียบร้อยดีนะคะ แต่ว่าไม่คึกคักประชาชนมาใช้สิทธิ์น้อย แต่ว่าก่อนหน้านี้จะประชาสัมพันธ์ให้ออกมาใช้อย่างต่อเนื่อง สาเหตุส่วนหนึ่งอาจจะเป็นเพราะว่าผู้สมัครทั้ง 4 คน ยังเป็นกลุ่มเดียวกันในพื้นที่ก็เลยไม่มี เสียงค่ะ การเลือกตั้งครั้งนี้ มีประชาชนมีสิทธิ์เลือกตั้งกว่า 4 แสนคนนะคะ แต่ว่ามีคนออกมาใช้สิทธิ์แค่ เพียงร้อยละ 50 ต่ำ…. กว่า ต่ำกว่าเป้าที่วางเอาไว้ แล้วพบว่ามีบัตรที่ประชาชนไม่ประสงค์ลงคะแนน เกือบ 20,000 บาทด้วยกัน วันนี้ถ้ามีการถกเถียงเพื่อหาแนวทางป้องกันแก้ไข และก็ช่วยเหลือเยียวยาความเสียหายที่เกิดขึ้นจากไฟไหม้รถบัสทัศนศึกษาของนักเรียนค่ะ เพื่อที่จะส่งต่อไปยังรัฐบาลนั้น ให้ดำเนินการ ก็มีการชี้ว่าถ้ามีการตรวจมาตรฐานความปลอดภัยของรถที่เป็นขณะที่มีการสมคบคิดการ หรือว่าการตรวจนั้น ไม่เป็นไปตามข้อเท็จจริง ๆ ก็จะความเสียหายได้นะคะ ติดตามคุณญาณีไหว้ครู ค่ะ รายงานสดจากรัฐสภาญาณีคะ กระดอญัตติในลักษณะเดียวกันนี้นะคะ เมื่อสัปดาห์ที่ผ่านมาสภาผู้แทนราษฎรก็ ได้ยิบยกมาหารือแล้วค่ะ แล้วครั้งนี้นะคะ ก็เป็นอีกครั้งหนึ่งค่ะ ที่วุฒิสภาห่วงใยต่อเหตุการณ์ที่เกิดขึ้น จึงส่งสัญญาณไปยังรัฐบาล ให้หามาตรการป้องกันเรื่องที่เกิดขึ้นนี้ ที่ประชุมวุฒิสภานะคะ หรือว่า สว. นัดกันแต่งกายชุดดำไว้ทุกข์ และยืนไว้อาลัยแก่ผู้เสียชีวิตจากเหตุการณ์ไฟไหม้รถบัสทัศนศึกษาของนักเรียน โรงเรียนวัดเขาพระยาสังฆาราม จังหวัดอุทัยธานีและแสดงความเสียใจอย่างสุดซึ้งต่อครอบครัวผู้เสียชีวิตข้าและด้วยความห่วงใยต่อเหตุการณ์ที่เกิดนายวุฒิชาติ กัลยาณมิตรสมาชิกวุฒิสภา ในฐานะประธานคณะกรรมาธิการการพัฒนา ของวุฒิสภา ข้อเสนอญัตติขอเสนอให้วุฒิสภาพิจารณาแนวทางในการป้องกัน แก้ไข และช่วยเหลือเยียวยาความเสียหาย ที่เกิดขึ้น จากกรณีดังกล่าว เพื่อเสนอไปยังรัฐบาลพิจารณาดำเนินการค่ะ เพื่อเน้นย้ำเรื่องของการปฏิบัติตามมาตรฐานความปลอดภัย เสนอแนะให้มีการติดตามตรวจสอบสภาพรถทุก 3 เดือน พบผู้ประกอบการลักลอบดัดแปลง ซึ่งจะต้องจริงจัง ถึงตรวจไม่ใช่การตรวจพบหรือว่าการตรวจไม่จริงจัง ปล่อยปละละเลยหลวม ซึ่งหากข้อใด จริงนะคะ เป็นไปตามที่กล่าว ก็ต้องดำเนินการให้ตามกฎหมายค่ะ</w:t>
      </w:r>
    </w:p>
    <w:p>
      <w:pPr>
        <w:pStyle w:val="BodyText"/>
      </w:pPr>
      <w:r>
        <w:t xml:space="preserve">(คุณวุฒิชาติ) วันนี้ครับ เราก็คงต้องมาเน้นย้ำเรื่อง มาจากดำเนินการ อย่างจริง ๆ นะครับ ไม่ใช่ว่ามีการตรวจเช็คคือเรื่องนี้ ถ้าเป็นการตรวทิพย์จริง ๆ ก็ต้องบอกเลยว่าก็คงต้องดำเนินการให้ถึงที่สุดครับ</w:t>
      </w:r>
    </w:p>
    <w:p>
      <w:pPr>
        <w:pStyle w:val="BodyText"/>
      </w:pPr>
      <w:r>
        <w:t xml:space="preserve">(คุณพรวดี) วันนี้ช่วงบ่ายค่ะ คณะกรรมาธิการการที่มีนายวุฒิชาติกัลยาณมิตรเป็นประธานนั้นก็ได้หยิบยกกรณีรถบัสทัศนศึกษาไฟไม่มาหาหรือค่ะ โดยได้เชิญผู้แทนหน่วยงานที่เกี่ยวข้องเข้าร่วมประชุม ได้แก่ กระทรวงคมนาคม กรมการขนส่งทางบก สมาคมผู้ประกอบการขนส่งทั่วไทย ตัวแทนศูนย์วิชาการเพื่อความปลอดภัยทางถนน และผู้แทนกระทรวงศึกษาธิการค่ะ มีหลายประเด็นนะคะ ที่ทางกรรมการจะซักถามกรมการขนส่งโดย เฉพาะเรื่องของมาตรฐานการตรวจรถและยังปฏิบัติตามมาตรฐานดังกล่าวนั้นถือว่าเป็นความรับผิดชอบของผู้ประกอบการค่ะ ซึ่งเป็นเรื่องสำคัญและเป็นจิตสำนึก ทั้งนี้นะคะ หากในวัน… บุตรหลานของผู้ประกอบการนั้นนั่งอยู่บนรถ เป็นญาติพี่น้องมีความรู้สึกอย่างไร ก็จะเสนอแนะนำนะคะ ให้มีการขึ้นบัญชีบริษัทผู้ประกอบการ รวมถึงการบริการสำหรับนักศึกษา หรือว่าผู้สูงอายุ ซึ่งขณะนี้ค่ะ การประชุมของวุฒิสภาก็อยู่ระหว่างการเข้าญัตติ เรื่องของการหารือนะคะ ข้อข้อเสนอแนะนำ เพื่อส่งไปยังรัฐบาลถึงปัญหาถึงการหาทางออกเกี่ยวกับปัญหาดังกล่าวนี้ด้วยค่ะ ขอบคุณค่ะ</w:t>
      </w:r>
    </w:p>
    <w:p>
      <w:pPr>
        <w:pStyle w:val="BodyText"/>
      </w:pPr>
      <w:r>
        <w:t xml:space="preserve">(คุณจีรชาตา) คุณผู้ชม เรามีนายกรัฐมนตรี ที่นามสกุลชินวัตรมาเป็นคนที่ 3 แล้วนะคะ แต่คนนี้ถูกข้อครหาบอกว่าเป็นมรดกทางการเมืองจากพ่อถึงลูกหรือไม่ จนถึงวันนี้ ยังไม่มีคำปฏิเสธค่ะ เพราะว่ารัฐบาลเพื่อไทย ภายใต้การนำของนางสาวแพรทองธาร ก็ยังคงยืนยันในการรัฐบาลพรรคไทย พรรคไทยที่นำโดยนโยบายของนายทักษิณ ชินวัตร ภูมิธรรม เวชยชัย ที่เป็นหนึ่งในผู้ร่วมก่อตั้งพรรคไทยรักไทย ก็ยอมรับเองว่าตาดูดาว เท้าติดดิน หลักคิดในการวางนโยบายและหลักปฏิบัติในการขับเคลื่อนรัฐบาลในแต่ละสมัย ทำให้พรรคเพื่อไทยก้าวมาจนถึงวันนี้ได้ ติดตามจากรายงานมรดกการเมืองชินวัตรตอนแรก กับคุณอัจฉรา โพธิ์ศรีค่ะ</w:t>
      </w:r>
    </w:p>
    <w:p>
      <w:pPr>
        <w:pStyle w:val="BodyText"/>
      </w:pPr>
      <w:r>
        <w:t xml:space="preserve">(คุณอัจฉรา) ตอนนั้นคุณทักษิณ การทำงานแล้วก็อยากจะทำพรรคการเมือง ซึ่งตรงกับความเห็นของพวกเราหลายคนที่เราเป็นคน 14 ตุลาคม คนที่เราผ่านกระบวนการประชาธิปไตยมาแล้ว เราอยากให้มันมีความมั่นคงมากขึ้น เราก็ไฝ่หาอยากจะเป็น เราก็เข้าใจว่าการที่จะทำงานตรงนี้ได้ดีก็ต้องไปทำพรรคการเมือง แต่ว่าพรรคการเมืองเราต้องยอมรับความเป็นจริงว่ามันต้องมีสตางค์ ไม่มีสตางค์มันทำยาก</w:t>
      </w:r>
    </w:p>
    <w:p>
      <w:pPr>
        <w:pStyle w:val="BodyText"/>
      </w:pPr>
      <w:r>
        <w:t xml:space="preserve">(คุณจีรชาตา) เป็นสมาชิกผู้ร่วมก่อตั้งพรรคไทยรักไทย เปิดเผยว่าเปิดตัวพรรคใช้เวลานานกว่า 3 ปี สอบถามประชาชนถึงความต้องการ และความเดือดร้อน ความรู้ความคิดใหม่ ๆ ก่อนจะนำมากลั่นกรอง จัดตั้งพรรคการเมืองแม้กระทั่งชื่อไทยรักไทยก็มาจากความเห็นของประชาชน ก่อนก้าวลงสนามเลือกตั้งพร้อมนโยบายหาเสียง 4 กรกฎาคม 2541 เปิดตัวพรรคไทยรักไทย โดยมีผู้ร่วมก่อตั้งพรรค 25 คิดใหม่ ทำใหม่ คิดแบบเดิม ทำแบบเดิม คนในพรรคเชื่อว่าไปไม่รอด ประเทศก็ไปไม่รอดเช่นกัน ตอนนี้ก็ไม่คิดว่าจะมาได้ไกลขนาดนี้ ซึ่งจุดแข็งที่มั่นใจ คือ ใครรักใคร คือ พรรคที่มีส่วนร่วมจากประชาชน จึงมีประชาชนสนับสนุนเป็นจำนวนมาก ผู้ร่วมก่อตั้งพรรคมั่นใจว่าไทยรักไทยมาพร้อมความเชื่อมั่นในตัวนายทักษิณ ชินวัตร ประชาชนรู้จักและไว้วางใจด้านการสื่อสารแรกทางการเมืองด้วยสโลแกน ตาดูดาวเท้าติดดิน ที่บอกเล่าถึงความเป็นตัวตน บวกกับเปิดได้สบายที่ตรงใจประชาชน</w:t>
      </w:r>
    </w:p>
    <w:p>
      <w:pPr>
        <w:pStyle w:val="BodyText"/>
      </w:pPr>
      <w:r>
        <w:t xml:space="preserve">(คุณภฺมิ) ส่วนหนึ่งในการแคมเปญ เมื่อเราจะมีการเสนอผู้นำคนใหม่ ก็ต้องมีกระบวนการให้เขารู้จักผู้นำคนใหม่ คุณทักษิณเราเริ่มต้นด้วยการเขียนบทชีวประวัติของคุณทักษิณ เรื่อง</w:t>
      </w:r>
      <w:r>
        <w:t xml:space="preserve"> </w:t>
      </w:r>
      <w:r>
        <w:t xml:space="preserve">“</w:t>
      </w:r>
      <w:r>
        <w:t xml:space="preserve">ตาดูดาวเท้าติดดิน</w:t>
      </w:r>
      <w:r>
        <w:t xml:space="preserve">”</w:t>
      </w:r>
      <w:r>
        <w:t xml:space="preserve"> </w:t>
      </w:r>
      <w:r>
        <w:t xml:space="preserve">เป็นคนมีวิสัยทัศน์วิสัยทัศน์และก็ประสบความสำเร็จพระราชนิพนธ์ และประชาชนในสมัยนั้น กองทุนหมู่บ้านบ้าน ตำบลวังบัว ตะพาน อำเภอ ชำระชำระหนี้เกษตร จัดตั้งกองทุนหมู่บ้านและชุมชนเมืองแห่งละ 1 ล้านบาท ปราบปรามประชาชน ในการป้องกันและปราบปรามคอรัปชั่น หลังจากนั้น พรรคไทยรักไทย ต้องหลอกประชาชนจะเปลี่ยนคณะผู้บริหารพรรคเป็นรูปแบบและสัญลักษณ์แต่นโยบายยังถูกถอดความมาใช้ และชนะการเลือกตั้ง แต่แล้วก็ต้องเผชิญกับคดีทุจริตเลือกตั้ง และถูกสั่งยุบพรรคอีกครั้ง ก่อนจะเกิดเป็นพรรคเพื่อไทย และยังคงเดินตามรอยกัน พรรคเพื่อไทยชนะการเลือกตั้งเป็นอันดับที่ 2 ในสนามเลือกตั้งปี 2566 แต่เหตุผลทางการเมือง จึงได้รับฉันทางมติ เป็นพรรคแกนนำจัดตั้งรัฐบาลเพื่อไทย 1 หรือเพื่อไทย 2 พรรคก็ยังคง ในนโยบายหาเสียงที่เป็นรูปธรรม โดยเฉพาะโครงการเติมเงิน 10,000 บาทที่จะเข้า wallet และเมื่อต้องก้าวจากยุคพ่อเป็นยุคลูกการบริหารควร 2 รุ่นจึงเป็นอีกเงื่อนไขสำคัญ นอกเหนือจากหลักการนโยบาย และการบริหารจัดการในยุคที่เปลี่ยนแปลงไป ที่ไม่ใช่ความท้าทายของภาคเท่านั้น แต่ยังเป็นเรื่องของตัวบุคคลที่ไม่เพียงจะสืบเนื่องต่อไป จะทำอย่างไรให้ดำรงอยู่ได้ท่ามกลางการยอมรับ แม้จะมีข้อครหาเป็นมรดกการเมืองชินวัตร คุณแพทองธาร บริหารราชการประเทศได้เพียงเดือนเศษนะคะ มีความเคลื่อนไหวทางการเมืองทั้งในสภาและนอกสภาแต่ว่านักวิชาการทางด้านการเมืองการเราก็เชื่อว่ารัฐบาลเพื่อไทย 2 การนำของนางสาวแพรทองธาร ชินวัตร จะสามารถบริหารราชการได้ครบเทอมนะคะ วิชาการแล้ว ก็นักเคลื่อนไหวทางการเมืองเอง ก็เชื่อว่ารัฐบาลเพื่อไทยนั้น จะมีเหตุสั่นคลอน หรือว่าเหตุที่จะเขย่าเก้าอี้นายกมนตรีนั้น ก็เป็นที่คาดการณ์ว่าน่าจะเกิดจากสนิมเนื้อในนะคะ ไม่ได้เกิดจากความเคลื่อนไหวของกลุ่มต่าง ๆ ว่าแต่สนิมเนื้อในที่ว่านี้หมายถึงอะไร ติดตามในการจัดกลุ่มสาระ พัฒนศิลป์ ในการบ้านการเมือง</w:t>
      </w:r>
    </w:p>
    <w:p>
      <w:pPr>
        <w:pStyle w:val="BodyText"/>
      </w:pPr>
      <w:r>
        <w:t xml:space="preserve">(คุณเสาวลักษณ์) สนิมเนื้อใน ไม่เป็นพรรคร่วมรัฐบาลที่สถานการณ์ตอนนี้ บ่งชี้ไปที่พรรคภูมิใจไทย ก็ย่อมหมายถึงผลพวงจากปฏิกิริยาของนายทักษิณ ชินวัตร จะส่งผลสัญจรเสถียรภาพรัฐบาลเพื่อไทย 2 หรือไม่ก็เขย่าเก้าอี้นายกรัฐมนตรี แพทองธาร ชินวัตร น่ะค่ะ ส่วนการเคลื่อนไหวทางการเมืองจะดูแผนปฏิบัติการของพระร้านหรือนักเคลื่อนไหวทางการเมืองของกลุ่มต่าง ๆ ยังทำอะไรรัฐบาลหรือนายกรัฐมนตรีไม่ได้ค่ะ เพราะเวลานี้ แค่เดือนเศษ แม้จะมีเสียงติดตัวเองออกมาบ้าง แต่ก็มีเสียงชื่นชมประคับประคองอยู่ด้วย วาระของรัฐบาลเพื่อไทย 2 และนายกรัฐมนตรี แพทองธาร ชินวัตร ยังเดินหน้าไปได้ด้วยดี เอาไว้ยังอารมณ์และความรู้สึกของนายกรัฐมนตรี เพราะว่าการตัดสินใจไปในที่เกิดเหตุรถทัศนศึกษาไฟไม่ทันทีทันใด นับเป็นปฏิกิริยาที่ซื้อใจประชาชนไปได้มากทีเดียวค่ะ แต่อาจจะสวนทางกันอยู่บ้าง กับเมื่อครั้งที่ลงพื้นที่ไปติดตามสถานการณ์น้ำ ที่จังหวัดเชียงใหม่ เชียงราย รอบแรก เพราะมีภาพบางช่วงบางตอนถูกนำเสนอ คล้ายว่าไปให้กำลังใจ ใส่ใจกับสถานการณ์ที่เกิดขึ้นด้วยท่าทีที่ยิ้มแย้มทักทายประชาชน สวมกอด ความจริงจังกับการแก้ปัญหา ส่วนเงินช่วยเหลือและเยียวยายังต้องรอตามกลไกกฎหมาย ยิ่งเมื่อเปรียบเทียบกับโครงการแจกเงินหมื่น ยิ่งเห็นความต่างค่ะ วันที่โชว์วิสัยทัศน์ครั้งแรกในเวทีประชุมระดับผู้นำกรอบความร่วมมือเอเชีย ที่กรุงโดฮารัฐ กาตาร์ มีคนวิพากษ์วิจารณ์แล้วค่ะ อ่านโพยที่ทีมงานเตรียมไว้ให้ ไม่ต่างอะไรกับการแถลงนโยบายรัฐบาลต่อรัฐสภา ที่เป็นไปตามแถลงการณ์ของพรรคร่วมรัฐบาล ไม่ได้แสดงถึงศักยภาพความรู้ ความสามารถ ของการเป็นผู้นำประเทศจากเนื้อแท้ในตัว ซึ่งทั้งหมดเป็นเสียงสะท้อนที่ต้องรับฟังแล้วล่ะค่ะ ได้ตลอดเดือนเศษก็มีข้อสังเกตจากนักวิชาการด้านการเมืองการปกครอง ชี้ว่านายกแพทองธาร ชินวัตร ไม่ต่างอะไรกับอดีตนายกเศรษฐา ทวีสิน นอกเหนือจากคุณสมบัติและคุณลักษณะ ก็คือเรื่องของบารมีทางการเมือง ซึ่งบุคคลทั้งสองคนนี้ ยังไม่มี และยังต้องใช้เวลาสะสมเหมือนกันค่ะ อย่างเช่นเดียวกับตอนที่คุณเศรษฐาเป็นนายกนั่นแหละ คุณเศรษฐานี่ ไม่มีความสามารถในการเทียบผู้ที่อยู่ใต้บังคับบัญชานี่ ให้กระทำหรือปฏิบัติในทิศทางที่ตนเองต้องการนะ คุณก็ตอนนี้ยังไม่มี แล้วไหนว่าคนก็ไม่รู้ ว่าจะมีหรือเปล่า เพราะนี่มันต้องการ ส่วนอีกอันหนึ่งลักษณะที่สะท้อนความเป็นภาวะผู้นำ คือ ความรู้สึกเห็นอกเห็นใจผู้อื่นอันนี้ก็เริ่ม… เธอก็เริ่มพัฒนา เริ่มปรากฏนะ ซึ่งแตกต่างจากในช่วงก่อนอยู่พอสมวร เพราะว่าในช่วงก่อนดูเธอก็อาจจะความรู้สึกเห็นอกเห็นใจนี่ก็ยังไม่แสดงชัดเจน แล้วก็ชอบพูดแล้วก็อย่าตำหนิคนอื่น แต่ว่าในปัจจุบันนี่ ก็มีการแสดงท่าทีในเรื่องนี้ขึ้นมา ส่วนอีกเรื่องหนึ่ง คือ คนเป็นผู้นำ มันจะต้องทำให้คนอื่นสามารถพัฒนาสติปัญญาได้ด้วย ซึ่งเป็นเรื่องที่ยากสำหรับคุณแพรทองธาร เพราะว่าตัวเองก็ยังมีปมเรื่องนี้อยู่ // แต่ด้วยข้อสังเกตที่ว่านี้ต้องบอกว่ามีข้อสังเกตหนึ่งค่ะ ก็เพราะว่าเดือน 4 นะคะ โพลทางการเมืองโคราชของเดือนที่นายกแพรทองธารชินวัตรทำหน้าที่อยู่ เรทติ้งสูงขึ้นค่ะ มาเป็นอันดับหนึ่งเข้ามาแทนที่นายพิธา ลิ้มเจริญรัตน์ ได้แล้ว และคนที่ต่อท้าย ก็คือนายอนุทิน ชาญวีรกูล ส่วนคนที่รั้งท้าย ต้องบอกว่าเป็นนายณัฐพงษ์ เรืองปัญญาวุฒิค่ะ ในทางการเมืองต่างก็ฟันธงกันค่ะ ว่านายกห้ามช่วงทดลองงานมาได้อย่างฉลุย หลังจากนี้ทั้งปัญหาในพรรคร่วมรัฐบาล ทั้งการเคลื่อนไหวนอกสภา ต้องเฝ้าระวังด้วยค่ะ โดยเชื่อกันว่าต้นปีหน้าค่ะ ปัจจัยเสี่ยงทั้งหลาย 1. นั่นก็คือผลห่วงจากคำร้องและคำฟ้องต่าง ๆ ที่ถูกเรียกว่า</w:t>
      </w:r>
      <w:r>
        <w:t xml:space="preserve"> </w:t>
      </w:r>
      <w:r>
        <w:t xml:space="preserve">“</w:t>
      </w:r>
      <w:r>
        <w:t xml:space="preserve">นิติสงคราม</w:t>
      </w:r>
      <w:r>
        <w:t xml:space="preserve">”</w:t>
      </w:r>
      <w:r>
        <w:t xml:space="preserve"> </w:t>
      </w:r>
      <w:r>
        <w:t xml:space="preserve">น่าจะเริ่มต่อเขาเห็นแนวทางออกมาแล้วล่ะค่ะ อีกหนึ่ง ก็คือผลพวงจากปฏิกิริยาของนายทักษิณ ชินวัตร และเรื่องในอดีตน่าจะออกฤทธิ์ทางการเมืองมาด้วย แต่ทั้ง 2 ข้ออาจไม่หนักหน่วงเท่าปมเขย่าเสถียรภาพรัฐบาล ที่มาาจากสนิมเนื้อใน ซึ่งหมายถึงพรรคร่วมรัฐบาลน่ะค่ะ นักวิชาการด้านการเมืองการปกครอง พรรคร่วมรัฐบาล อาจหมายถึงภูมิใจไทย จึงได้ให้ถอดบทเรียนจากนโยบายแรก นโยบาย หรือการเปลี่ยนจุดยืนแก้รัฐธรรมนูญปี 2560 นั่นคือ บทสะท้อนที่จะนำไปสู่เหตุรุนแรงได้ // ทุกพรรคอยากจะอยู่ครบวาระสามารถทำได้ ถ้าท่านคิดแบบนี้นี่ก็หมายความว่าเขามีแนวโน้มที่จะประนีประนอม ถ้าหากว่าเรื่องที่ประนีประนอมนะเนี่ยอาจจะไม่ทำให้ตัวเองไม่เสียประโยชน์หรือว่าไม่สร้างความเสียหายกับตัวเองมาก เขาก็อยากประนีประนอมกัน แล้วก็กอดคอกันไปให้ครบวาระ แต่ว่ามันเลยบางจังหวะ มันก็อาจจะมีความเป็นไปได้ ที่มันอาจจะเกิดประเด็นอะไรขึ้นมา ที่ทำให้เกิดความรู้สึกว่าไม่สามารถประนีประนอมกันได้ เพราะว่าถ้าประนีประนอมแล้วนี่มันทำให้ความเสียหายต่อพักตัวเองหลายอย่างมาก ัปเดตนี้รถ Map ผู้นำฝ่ายค้านณัฐพงษ์เรืองปัญญาวุฒิก็ประกาศออกมาแล้วเขาว่าต้นปีหน้า มีทั้งเวทีซักถาม และซักฟอก และเป็นไปได้ว่าการเมืองในสภา คู่ขนานกับการเมืองนอกสภาด้วย จังหวะเวลานั้น ที่บรรจบกันจึงเป็นเหตุให้นายก แพรทองธาร ชินวัตร เคาะประตูขอประนีประนอมด้วย ข้ออ้างที่ว่าทำงานได้แค่เดือนเอง อย่างเพิ่งไล่กันเลยค่ะ // เพิ่งทำงานได้เดือนเดียวเองจะไล่เราเหรอ จะไล่แล้วเหรอคะ อย่าเพิ่งไล่เลยค่ะ ยังไม่ได้มีโอกาสได้คุยกับคุณสนธิเลยนะคะ พร้อมอยู่แล้วค่ะ วันนี้เราเป็นรัฐบาล เป็นนายกรัฐมนตรี เพราะฉะนั้น เราก็ต้องพูดคุยกับอยู่แล้ว แล้วอีกอย่างหนึ่ง ก็คือการทำให้ประเทศชาติสงบสุข สิ่งสำคัญนะคะ เพราะฉะนั้น ประเทศคนไทย มีความสุขแล้วนี่ ต่างประเทศจะมาลงทุนด้วย เพราะฉะนั้น ก็สำคัญค่ะ แนะนำหน่อยค่ะ ช่วยกันด้วย ย่างไรงดีนะคะ ได้หมด พร้อม เพราะว่าไม่พร้อมมีเรื่องอยู่แล้วนะคะ // เอาว่าต้นปีหน้าแรงถาโถมที่เห็นในช่วงเวลาเดือนเศษที่ผ่านมาจะหนักหน่วงกว่านี้อีกค่ะ การเมืองในสภา การเมืองนอกสภา และนิติสงคราม หรือจะหมายรวมไปถึงสนิมเนื้อใน ที่อาจจะไม่ใช่แค่ภูมิใจไทย ก็อาจเขย่าเก้าอี้นายกและเสถียรภาพของรัฐบาลได้ โดยเฉพาะช่วงต้นปีหน้า ย่างเข้าปีที่ 2 ของสภาชุดนี้ ก็มีอีกข้อสังเกตหนึ่งค่ะ คิดไปได้ อาจจะโยนไม้ 2 2 ปีหลังของเทอมนี้ให้พรรคอนุรักษ์นิยมไหม จำกันได้เป็นนโยบายทางการเมือง นายกคนละครึ่ง เทอมหน้ากับครึ่งเทอมหลัง แน่นอนค่ะ อาจจะเป็นก็ได้ค่ะ ขอบคุณค่ะ ป้อมตำรวจ สามารถจับกุมนายสันติ ผู้ต้องหาที่หลบหนีหมายจับ และยิงปืนหน้าที่ ขณะที่ปิดล้อมซอยอินทามระ 29 เมื่อวันที่ 3 ตุลาคมได้แล้วนะคะ ที่โคราชปืน 2 กระบอกเบื้องต้น นายสันติกำลังมุ่งหน้าไปที่อำนาจเจริญนะคะ ล่าสุดกับคุณชาติชาย ถุงเงิน ติดตามรายงานสดมาจากสน. บางซื่อ คุณชาติชายคะ // ขอบคุณคุณภานะครับ ใช้เวลา 3 วัน ตามตัวนายสันติ หรือว่าผู้ต้องหาที่หนีหมายจับได้ยิงต่อสู้กับเจ้าหน้าที่ การกระทำในท้องที่ของ สพ. จังหวัดนครราชสีมานะครับ ซึ่งขณะนี้ ก็อยู่ระหว่างที่จะเตรียมตัวควบคุมตัวนี้ครับ เดินทางมาที่ สน.บางซื่อค่ะ มาสอบปากคำและเตรียมแจ้งข้อหากับนี่เป็นคลิปที่ตำรวจบันทึกไว้ ขณะพบตัวนายสันติ ผู้ต้องหาหลบหนีหมายจับหลายท้องที่ ขณะกำลังเข้าควบคุมตัวนายสันติได้พยายามวิ่งหนี ทำทีอ้างว่าไม่มีบัตรประจำตัว สุดท้ายถูกขณะตั้งจุดตรวจจุดสกัด สพป. กลางจังหวัดนครราชสีมา มีข้อมูลว่าผู้ต้องหาเตรียมหลบหนีมุ่งหน้าพื้นที่จังหวัดอำนาจเจริญ พร้อมข้อหาได้อีก 2 กระบอก สำหรับในระบบแสงตำรวจพบหลักฐานจากวงจรปิดของอาคารแห่งหนึ่ง ภายในซอยรามคำแหง 65 บันทึกภาพบุคคล คล้ายนายสันติ สวมเสื้อสีน้ำเงิน แขนสั้น กางเกงยีนส์ขายาว รองเท้าผ้าใบสีดำ สะพายกระเป๋าสีเขียวนะครับ ท่าทางมีพิรุธ ผ่านป่ารกร้างในช่วงค่ำของวันที่ 4 ตุลาคมที่ผ่านมา ก่อนออกนอกพื้นที่กรุงเทพฯ และพบผู้ต้องหามีพฤติกรรมเปลี่ยนเสื้อผ้าหลายครั้ง เพื่ออำพรางตัว ตกเป็นผู้ต้องหาในคดีพยายามฆ่าเจ้าพนักงาน มีอาวุธปืนและเครื่องกระสุนปืน ไมมีใบอนุญาตพกพาอาวุธปืนและเครื่องกระสุนปืน ไปในเมืองหมู่บ้านหรือทางสาธารณะ โดยไม่ได้รับอนุญาตพกพาอาวุธปืนและเครื่องกระสุนปืนไปในเมืองหมู่บ้านหรือทางสาธารณะ โดยไม่มีเหตุเร่งด่วน ยิงปืนโดยใช่เหตุในเมืองหมู่บ้าน และบุกรุก โดยไม่มีเหตุอันควรครับ ครับ คุณคุณจีรชาตา ขณะนี้ตำรวจอยู่ระหว่างตัวนายสันติครับ ที่ขณะนี้อยู่เบื้องต้นในพื้นที่จังหวัดนครราช มุ่งหน้ามาที่ สน.บางซื่อ เพื่อทำการสอบปากคำเพิ่มเติม พร้อมแจ้งข้อกล่าวหานะครับ ซึ่งอาจจะใช้เวลาพอสมควร ผู้ต้องหามีคดีค้างเก่าอยู่หลายก็ดีนะครับ ในวันพรุ่งนี้ ตัวของผู้ต้องหานั้นไปขออำนาจศาลฝากขัง เป็นขั้นตอนตามกฎหมายต่อไปครับ // ขอบคุณคุณชาติชายค่ะ ดูรายการต่างประเทศกันนะคะ อิสราเอลยังคงเดินหน้าโจมตีเลยมานอนอย่างต่อเนื่องนะคะ ฉันก็มีเป็นไปได้ว่าผู้นำระดับสูงของกลุ่ม espanola แล้วก็ผู้บัญชาการกองกำลังอาจจะเสียชีวิตจากการโจมตีในช่วงไม่กี่วันที่ผ่านมา และล่าสุดค่ะ ทางอิสราเอลนั้น ก็ได้มีการเผยคลิปวิดีโอเหตุการณ์เมื่อวันที่ตุลาคมปีที่แล้วนะคะ ซึ่งยังไม่เคยเผยแพร่ที่ไหนมาก่อนค่ะ กองทัพอิสราเอลได้เผยแพร่วีดีโอชุดใหม่เป็นภาพเหตุการณ์ ในวันที่กลุ่มฮาสาบุกโจมตีดินแดนอิสราเอลเมื่อวันที่ 7 ตุลาคมปีที่แล้วค่ะ คลิปนี้เคยเห็นการทำงานของทหารอิสราเอลรวมถึงกองกำลังตำรวจตระเวนชายแดน ที่ปฏิบัติการอยู่ในคิมโพเรอิม รวมถึงที่ปฐมพยาบาลให้ทหาร และกองกำลังอิสราเอล ขณะที่สถานีตำรวจในเมืองกลับคืนมา จากการยึดครองของกลุ่มฮามาส ซึ่งภาพเหล่านี้ ยังไม่เคยถูกเผยแพร่มาก่อนค่ะ การโจมตีอิสราเอลของกลุ่มฮามาสในวันนี้เมื่อปีที่แล้ว จุดชนวนสงครามระหว่างอิสราเอลกับกลุ่มฮามาส ที่ลากยาวมานานถึง 1 ปี และทำให้ประชาชนในกาซ่าเสียชีวิตไปแล้วมากกว่า 41,000 คนค่ะ ส่วนสถานการณ์ล่าสุดกลุ่มฮัลบอลลา ยังคงยิงจรวดถล่มอิสราเอลด้วยภาพ กล้องวงจรปิด เคยเห็นนาทีที่จรวดตกใส่เมืองเมืองใหญ่ อันดับ 3 ของอิสราเอลเมื่อช่วงกลางดึกที่ผ่านมา ตามเวลาท้องถิ่น กลุ่มฮิซบอลเลาะห์ระบุว่าได้ยิงจรวด fra D1 พุ่งเป้าโจมตีฐานทัพของอิสราเอลทางตอนใต้ของเมือง หน้าที่ตำรวจเปิดเผยว่าเหตุการณ์ที่เกิดขึ้นทำให้มีผู้บาดเจ็บ 10 คนและสร้างความเสียหายต่ออาคารที่พักอาศัย ถนนและทรัพย์สิน ส่วนในฝั่งเลบานอน ท้องฟ้าเหนือกรุง มีกลุ่มไฟจากการโจมตีสว่าง พร้อมกับมีเสียงระเบิดดังกึกก้องไปทั่วบริเวณอิสราเอล เดือนหน้า โจมตีทางอากาศกระรอกใหม่ ตั้งแต่เมื่อคืนวันอาทิตย์ จนล่วงเลยเข้าสู่วันใหม่ กองทัพอิสราเอลระบุว่าการโจมตีในครั้งนี้ พุ่งเป้าโจมตีใกล้กรุงเบรุส พร้อมทั้งระบุว่ามีขีปนาวุธประมาณ 130 ลูก ถูกยิงข้ามพรมแดนจากเลบานอนเข้ามายังอิสราเอล ซึ่งบางส่วนถูกสกัดเอาไว้ได้ ขณะที่กรุงระบุด้วยนะคะ ว่าอิสราเอลนั้น ขัดขวางความพยายามในการปฏิบัติภารกิจค้นหา และกู้ภัยบริเวณชานกรุงเบรุต ซึ่งเชื่อว่าเป็นจุดที่ว่าที่ผู้นำกลุ่มคนใหม่ประจำการอยู่ในช่วงเวลาเดียวกับที่อิสราเอลนั้น ที่ระเบิดโจมตีเมื่อวันพฤหัสบดีที่ผ่านมา นอกจากนี้สำนักข่าวรอยเตอร์ รายงานอ้างพื้นที่ด้านความมั่นคงอิหร่านจนถึงตอนนี้ยังไม่ทราบชะตากรรมของนายพลคานี่ ผู้บัญชาการกองกำลังอาวุธของอิหร่าน ล้างอิสราเอลถล่มกรุงเบรุตเมื่อปลายสัปดาห์ที่แล้ว ซึ่งสถานีเดินทางไปเลบานอน หลังจากฮัสซันถูกสังหารค่ะ ด้านโฆษกกองทัพอิสราเอลระบุ ว่าตอนนี้ ยังคงอยู่ในระหว่างการประเมินผลการโจมตี หลังถูกถามเกี่ยวกับรายงานว่า คานี่อาจจะเสียชีวิตจากการโจมตีดังกล่าวค่ะ คุณผู้ชม วันนี้ครบ 1 ปีเต็มแล้วค่ะ นับตั้งแต่กลุ่มฮามาสบุกโจมตีอิสราเอลครั้งใหญ่ที่สุดในประวัติศาสตร์ ตามรายการตอบโต้ของอิสราเอลในกาซานะคะ ตอนแรกก็นึกว่าจะเป็นสงครามที่น่าจะเสร็จกันได้ในเวลาไม่นาน แต่ปรากฏว่ามันยืนกันมาถึง 1 ปีแล้ว และความขัดแย้ง ดูทีท่าจะลุกลามไปอย่างไรบ้าง คุณทิพวรรณ ตอนนี้นี่ ต้องนับว่าเข้าสู่ปีที่ 2 แล้ว ของสงครามที่เกิดขึ้นในพื้นที่ตะวันตกมันจะลากยาวไปไหมคะ ดูแล้วการเจรจาจะไม่มีผลอะไรเกิดขึ้นเลย // คนที่จะตอบคำถามนี้ได้ดีที่สุดก็คงจะเป็นตัวผู้นำเองค่ะ เพราะว่าในตอนนี้เลยแม้กระทั่งพี่ใหญ่อย่างสหรัฐอเมริกาเองก็แทบจะไม่เหลือต้านต่ออะไร เท่าไรคะ คำกล่าวของนายกรัฐมนตรีเบนจามิน เนทันยาฮู เมื่อวานนี้ ที่ระบุว่าตอนนี้อิสราเอลกำลังต่อสู้ แล้วก็ปกป้องตัวเอง คงจะเป็นคำกล่าวที่สะท้อนถึงสถานการณ์ในตะวันออกกลางในที่ 2 นี้ได้อย่างชัดเจนดีทีเดียวค่ะ เพราะว่านั่นหมายความว่าการสู้รบในภูมิภาคนี้น่าจะยังไม่ตกลงในเร็ววัน ขณะที่สถานการณ์ด้านมนุษยธรรมเองก็ดูจะเลวร้ายลงไปเรื่อย ๆ ค่ะ นักศึกษากลุ่มติดอาวุธปาเลสไตน์ ข้ามรั้วกั้นพรมแดนกาซาเข้าไปโจมตีชุมชนต่าง ๆ ในอิสราเอลในช่วงเช้าของวันที่ 7 ตุลาคมปีที่แล้วค่ะ เหตุการณ์ช็อกโลกนี้ ทำให้มีผู้เสียชีวิตประมาณ 1,200 คนนะคะ บาดเจ็บ มากกว่า 5,400 คน และมีผู้ถูกจับเป็นตัวประกัน ก่อนจะพาข้ามกลับไปยังการสร้างอีกประมาณ 250 คนค่ะ เหตุโจมตีครั้งรุนแรงที่สุดในประวัติศาสตร์ จุดชนวนไฟสงครามให้ลุกโชนนะคะ โดยในวันเดียวกันค่ะ ส่งเครื่องบินเข้าไปทิ้งระเบิดถล่มหลายพื้นที่ในกาซา ที่หลังจากนั้น ไม่ถึง 1 สัปดาห์กองทัพอิสราเอล เปิดฉากปฏิบัติการภาคพื้นดิน ก่อนที่จะเดินทัพบุกโจมตีอย่างเต็มรูปแบบในอีก 2 สัปดาห์ต่อมา ตั้งเป้าทำลายกลุ่มฮามาสให้สิ้นซาก กำจัดภัยคุกคามความมั่นคงในอนาคตและช่วยเหลือตัวประกันนะคะ แม้ว่าการพักรบ 1 สัปดาห์ในช่วงปลายเดือนพฤศจิกายนปีที่แล้ว ซึ่งทำให้มีตัวประกันถูกปล่อยตัวออกมามากกว่า 100 คน และความหวังในการบรรลุข้อตกลงหยุดยิงฉบับใหม่ ก็ลิบหลี่ไปเรื่อย ๆ ค่ะ ไม่ว่าตัวกลางชาติหลัก ๆ อย่างสหรัฐอียิปต์ และกาตาร์จะพยายามมากแค่ไหนก็ตามตลอดระยะเวลา 1 ปีที่ผ่านมา ประชาคมโลกใช้ทั้งไม้อ่อนและไม้แข็งนะคะ รวมไปถึงการเจอตาทั้งเบื้องหน้าและเบื้องหลัง เพื่อกดดันให้ลดระดับการโจมตีในการสร้าง และได้สั่งคนละเดือนลงยังคงเดินหน้าขยายพื้นที่การโจมตีค่ะ จนปัจจุบันไปทั่วทั้งกาซาแล้วนะคะ คุณผู้ชมดูผ่านที่นี้ พื้นที่สีแดงเข้มค่ะ อิสราเอล และสีแดงอ่อน พื้นที่ภายใต้คำสั่งอพยพ หรือมีปฏิบัติการทางทหาร จะเห็นนะคะว่าทางภาพไม่เหลือพื้นที่ปลอดภัยแล้วค่ะ แล้วก็เป็นไปไม่ได้เลยนะคะ ที่พื้นที่เหล่านี้ เพียงพอต่อการรองรับชาวกาซาที่ต้องอพยพหนีตายกว่า 2 ล้านคน หรือแม้แต่ในพื้นที่ได้ชื่อว่าปลอดภัย ก็ยังถูกโจมตีอยู่หลายต่อหลายครั้งด้วยกันค่ะ โดยปัจจุบันนะคะ ตัวเลขผู้เสียชีวิตในการสร้างเพิ่มสูงขึ้นทะลุ 41,000 คนแล้ว ในจำนวนนี้กว่าครึ่งหนึ่งเป็นผู้หญิงและเด็กค่ะ ขณะที่มีผู้สูญหายอีกมากกว่า 10 คน ซึ่งอาจอยู่ใต้ซากปรักหักพัง 1 ล้านเราหลายคนต้องกลายเป็นผู้พลัดถิ่นส่วนมากนะคะ เขาอพยพหนีการสู้รบมากกว่า 1 ครั้งขึ้นไป เกือบครึ่งล้าน ต้องตกอยู่ในภาวะอดอยาก ท่ามกลางวิกฤตด้านมนุษยธรรมครั้งเลวร้ายที่สุด ครั้งหนึ่งของโลกค่ะ ช่วงก่อนสงครามปะทุขึ้นเมื่อ 1 ปีที่แล้วคุณผู้ชม ท้องถนนเต็มไปด้วยรถราและผู้คนนะคะ ตามสภาพของเมืองที่ใหญ่ที่สุดในกาซาในปัจจุบันค่ะ ภาพจะไม่มีเขาเดินหลงเหลือให้เห็นอยู่เลยนะคะ หลังจากกาซาตกเป้าการโจมตีอย่างรุนแรง ในฐานะฐานที่มั่นสำคัญ ของกลุ่มฮามาสค่ะ ความเสียหายรุนแรงเช่นนี้ยังพบเห็นได้ช่วงกาซานะคะ ซึ่งจากการประเมินขององค์การสหประชาชาติเมื่อเดือนกรกฎาคมที่ผ่านมาชีวิตใช้เวลานานถึง 15 ปี ช่วยกันเคลียร์เสร็จทั้งกาซา ที่มีอยู่กว่า 40 ล้านตันค่ะ ส่วนการฟื้นฟูกาซาให้กลับมาเหมือนเดิม อาจจะต้องใช้เวลายาวนานถึง 80 ปีนะคะ แต่การสู้รบในตอนนี้ ไม่ได้หยุดอยู่เพียงแค่กาซาเท่านั้น หลังจากอิสราเอลการโจมตีกรุงเทพฯเวลาในเลบานอนตั้งแต่เมื่อเดือนที่แล้ว โดยเฉพาะการกวาดล้างแกนนำในกลุ่มฮิซบอลเลาะห์สถานการณ์ที่มีกำลังทำให้อ้วนโรคหวาดวิตกค่ะ รัฐบาลชาติตะวันตกหลายชาติรวมถึงสาระที่จะต้องผนึกกำลังเสนอแผนหยุดยิง 21 วันในเลบานอน ตามบรรยากาศสูงเสี่ยง แต่ความพยายามดังกล่าวก็ไม่เป็นผลนะคะ ก็ดูเหมือนว่าผู้นำมีจุดยืนที่พร้อมชนกับทุกฝ่ายทั้งกลุ่มติดอาวุธใน 7 แนวรบ ได้แก่ในกาซา เวสต์แบงก์ เลบานอน ซีเรีย อิรัก เยเมน และอิหร่าน ไปจนถึงพันธมิตรในฝั่งตะวันออกค่ะ วันเสาร์ที่ผ่านมาเดือนกันยา 6 เนทันยาฮู ผู้นำฝรั่งเศสค่ะ ให้มีการพลังงานการขายอาวุธให้กับอิสราเอลใช้ทำสงครามในกาซ่า เขาประกาศกร้าวนะคะ ว่าอิสราเอลจะชนะค่ะ ไม่ว่าจะได้รับความช่วยเหลือหรือไม่ก็ตาม และประเทศไหนที่ได้ยืนเคียงข้างอิสราเอล ประเทศที่สนับสนุนอิหร่าน คุณจีรชาตาคะ ยิ่งตอนนี้สหรัฐอเมริกากำลังจะมีการเลือกฟังในเดือนหน้าด้วยแล้วนี่ ตัวไบเดนเอง ก็คงจะทำอะไรมากในช่วงนี้ไม่ได้ ดังนั้น การประเมินสถานการณ์ในปีที่ 2 ต้องรอไปหลังจากที่เรารู้ผลว่าใครจะได้เป็นผู้นำสหรัฐคนต่อไปค่ะ ขอบคุณค่ะ ค่ะ ถ้าการประกวดกองทุนรวมพรรคนั้น เสนอขายหน่วยลงทุนประเภท ก่อให้กับประชาชนทั่วไป ก็ถือว่าเป็นมาตรการเร่งด่วนของรัฐบาลนะคะ หวังที่จะฟื้นความเชื่อมั่นแต่ว่าที่ผ่านมานั้น เม็ดเงินจากต่างชาตินั้น ไหลทะลักออกจำนวนมาก แล้ววันนี้เป็นวันแรกค่ะ ที่จะนำกองทุนนั้นเข้าไปซื้อขายในตลาดหลักทรัพย์แห่งประเทศไทย แต่ว่าจะมีผลดึงดูดเม็ดเงินนักลงทุนต่างชาติมากน้อยแค่ไหน ติดตามในจับสัญญาณเศรษฐกิจ กับคุณนิติเทพ กิ่งชา ค่ะ // ขายหน่วยลงทุนประเภทกให้กับนักลงทุนรายย่อย ในช่วงกลางเดือนกันยายนที่ผ่านมา เกิน 5 นะครับ มีหน่วยจองซื้อ สูงถึง 190,000 ล้านบาท สูงกว่ากรอบที่กระทรวงการคลังตั้งเอาไว้ที่ 10 ล้านบาทในการเข้าซื้อขายของกองทุนรวมวายุภักษ์หนึ่งในตลาดหลักทรัพย์แห่งประเทศไทยหรือว่าดัชนี set index วันนี้ นายกรัฐมนตรีและรัฐมนตรีว่าการกระทรวงการคลัง มั่นใจว่าจะสามารถดึงเม็ดเงินทั้งจากคนชาวไทยและต่างชาติได้เพิ่มมากขึ้น ก็มีมุมมองจากนักวิเคราะห์และครับ ที่บอกว่าควรจะหามาตรการอื่นมากระตุ้นเพิ่มเติมครับ กองทุนรวมวายุภักษ์ 1 นั้น เริ่มกระจายไม่เกินเข้าลงทุนในตลาดหลักทรัพย์แห่งประเทศไทย มาตั้งแต่วันที่ 1 ตุลาคมที่ผ่านมานะครับ โดยมีการลงทุนในหุ้นของบริษัทที่มีปัจจัยพื้นฐาน และมีสภาพสูงมีความมั่นคงดำเนินธุรกิจอย่างยั่งยืน ในตอนนั้นตลาดตอบรับดัชนีปรับขึ้น เพิ่มขึ้นกว่า 15 จุดนะครับ แต่การเข้าซื้อขายในตลาดหลักทรัพย์ วันแรก วันนี้ ก็อาจจะไม่ปรับมากนะครับ เปิดตลาดมาดัชนีเพิ่มขึ้นประมาณ 5 จุด โดยนายพิชัย ชุณหวชิร รองนายกรัฐและตีว่าการกระทรวงการคลังก็ระบุด้วยครับ ว่ายังไม่สามารถประเมินได้ว่าจะมีเม็ดเงินไหลเข้าสู่ตลาดทุนไทยมากน้อยแค่ไหน แต่มั่นใจว่าจะช่วยฟื้นความเชื่อมั่นของนักลงทุน รวมไปถึงดึงเม็ดเงินให้เข้าสู่ตลาดได้เพิ่มมากขึ้นครับ // ผมคิดว่านักลงทุนในประเทศทุกคนวันนี้ ก็ผมคิดว่าความรู้สึกเปลี่ยนไปบ้าง ถ้เทียบกับเดือนที่แล้วได้บ้าง เพราะเมื่อก่อนนี้นักลงทุน เอาส่วนของในประเทศนี่ ลงทุนค่อนข้างเยอะ ต่างประเทศนี่นะครับ จะว่าไปแล้วก็ดู 2 อย่างนะครับ รู้สึกของนักลงทุนในประเทศด้วยอย่างนั้นอันที่ 2 แล้วก็ดูแนวโน้มประกอบกับแนวโน้มเศรษฐกิจทั่วโลกนะครับ แล้วก็ชั่งน้ำหนักดู ผมคิดว่าภูมิภาคนี้กองทุนรวมวายุภักษ์แล้วเคยใช้เป็นเครื่องมือ ในการเรียกความเชื่อมั่นให้กับตลาดทุนไทยมาแล้วนะครับ เมื่อปี 2540 ตอนนั้นมีเม็ดเงินเข้าสู่กองทุนกว่า 70 ล้านบาท เปิดขายหน่วยลงทุนประเภทก ครั้งนี้ที่ราคาพาร์หน่วยละ 10 บาท ขั้นต่ำ 10,000 หุ้น ปัจจัยที่ทำให้กองทุนวายุภักษ์ 1 ได้รับความสนใจนั้นก็คือการคุ้มครองผลตอบแทน ไม่ต่ำกว่าร้อยละ 3 ต่อปี สูงสุดไม่เกินร้อยละ 9 ต่อปี ปันผลอย่างน้อยปีละ 2 ครั้ง ซึ่งจะเริ่มจ่ายปันผลประมาณช่วงกุมภาพันธ์ปี 2561 ครับ จากนี้ยังมีมุมมองจากนักวิเคราะห์นะครับ สมาคมนักวิเคราะห์การลงทุน สำรวจความเห็นจากสมาชิกนักวิเคราะห์และผู้จัดการกองทุน 25 บริษัทซึ่งร้อยละ 100 เห็นว่าปัจจัยที่ส่งผลต่อการลงทุนในตลาดทุนไทยในปีนี้มากที่สุด ก็คือเม็ดเงินจากต่างประเทศ และเม็ดเงินจากกองทุนวายุภักษ์ รองลงมา คือ มาตรการแจกเงิน 10,000 บาท ร้อยละ 98 รวมทั้งทิศทางอัตราดอกเบี้ยสหรัฐ และภาวะเศรษฐกิจในประเทศครับ // เม็ดเงินที่ไหลเข้าบ้านเรานี่ เป็นเม็ดเงินที่เดิมทีนี่ ออกตลอดหลายปีนะครับ เห็นบรรยากาศทางเศรษฐกิจบ้านเรานี่ มีชีวิตชีวา มีความเรื่องความเชื่อมั่นหลายโครงการในวิสัยทัศน์ที่จะทำและดีนี่ มันก็สามารถดึงความเชื่อมั่นของเม็ดเงินลงทุนจากต่างประเทศเข้าตลาดไทย มันเป็นแค่การเริ่มต้นก็ยังเข้ามาไม่มาก ถ้าเทียบกับปริมาณที่มีอยู่ในมาตรการลงทุนในโลกครับ เพราะฉะนั้น นักวิเคราะห์ส่วนใหญ่ ก็ยังก็ยังเชื่อว่าเงินอีกเยอะ แล้วก็สมควรที่จะถูกดึงดูดเข้ามาได้ จากกับภาพทิศทางของประเทศเรา // แม้จะมีเม็ดเงินใหม่ไหลเข้าสู่ตลาดนะครับ แต่นักวิเคราะห์ก็มองว่าแรงส่งจากกองทุนวายุภักษ์หนึ่ง จะเป็นปัจจัยบวกไปจนถึงสิ้นปี 2567 จึงอยากเห็นนโยบายกระตุ้นตลาดด้านอื่นเพิ่มเติมนะครับ เช่น การเร่งลงทุนในโครงสร้างพื้นฐานขนาดใหญ่ สนับสนุนอุตสาหกรรม New s-curve ดึงดูดเม็ดเงินจากต่างชาติในโครงการลงทุนใหม่ ๆ อย่างเช่น Entertainment Complex เพื่อหนุนให้ตลาดคนไทยนั้น มีความแข็งแกร่งเพิ่มมากขึ้นครับ คุณผึ้งณภา คุณจีรชาตาครับ ต้องบอกว่านักวิเคราะห์ยังคงจับตาปัจจัยอื่น ๆ ที่อาจจะมีผลต่อตลาดคนไทยนะครับ โดยเฉพาะอย่างยิ่งแนวโน้มของอัตราดอกเบี้ย นโยบาย ซึ่งจะมีการประชุมกันของคณะกรรมการนโยบายการเงินในวันที่16 ตุลาคมนี้ รวมไปถึงสภาพเศรษฐกิจโดยรวมในประเทศ ซึ่งจะมีผลต่อการตัดสินใจของ… ขอบคุณค่ะ พรุ่งนี้ไปตามเรื่องของความคืบหน้าในการหลอกลวงของออนไลน์นะคะ ตำรวจมีการตั้งพนักงานสอบสวนรับแจ้งความดำเนินคดี การซื้อขายทองออนไลน์แล้วไม่ได้สินค้า มีผู้เสียหายรวมกว่า 500 คน ผู้เสียหายมากกว่า 200 คน รวมตัวเข้าแจ้งความที่กองบัญชาการตำรวจสวนสอบสวนอาชญากรรมทางเทคโนโลยี หรือตำรวจไซเบอร์ หลังซื้อขายทองผ่านช่องทางออนไลน์แต่ไม่ท้องตามที่กำหนด ผู้เสียหายเปิดเผยว่าซื้อทองผ่านช่องทางไลน์ช่องทางไลฟ์ในแอปพลิเคชันหนึ่งค่ะ ซื้อทองรูปพรรณประมาณ 25,000 บาท ที่ผ่านมาเคยซื้อขายและได้ทองจริง และผู้ขายก็สร้างภาพในการร่วมงานกับคนดัง ทำให้มีความน่าเชื่อถือ</w:t>
      </w:r>
    </w:p>
    <w:p>
      <w:pPr>
        <w:pStyle w:val="BodyText"/>
      </w:pPr>
      <w:r>
        <w:t xml:space="preserve">(ผู้ให้สัมภาษณ์) ไลน์เมื่อคืนไม่อ่านแล้วค่ะ ตั้งแต่วันที่ 23</w:t>
      </w:r>
    </w:p>
    <w:p>
      <w:pPr>
        <w:pStyle w:val="BodyText"/>
      </w:pPr>
      <w:r>
        <w:t xml:space="preserve">(ผู้สื่อข่าว) อะไรที่ทำให้เราเชื่อว่าก็มีวันหนึ่งที่เขาไลฟ์สด มาไม่ทันช่วงแรก บอกว่าไม่ได้รับของเพื่อนแล้วมกราคมกุมภาพันธ์เราก็น่าจะ เขาบอกว่า ที่ส่งช้า เพราะว่ารอทางโรงงานจัดส่ง Order มาค่ะ แต่จริง ๆ แล้วเขาไม่มีโรงงาน ทีมงานมูลนิธิรณรงค์ทวงคืนความยุติธรรมในสังคมผู้ประสานงานจากผู้เสียหายเลยนะคะ ว่าข้อมูลเบื้องต้นพบว่ามีผู้เสียหายกว่า 500 คน วันนี้เดินทางมาแจ้งความร้องทุกข์กว่า 200 คน ตำรวจคัดแยกผู้เสียหายออกเป็น 2 กลุ่ม ก็คือกลุ่มที่แจ้งความแล้ว กับกลุ่มที่ยังไม่ได้แจ้งความ พลตำรวจตรีจิระวัฒน์ พยุงธรรม รองผู้บัญชาการตำรวจสืบสวนอาชญากรรมทางเทคโนโลยีการแทนผู้บัญชาการตำรวจสืบสวนสอบสวนทางเทคโนโลยีเปิดเผยว่า ราชการแทนผู้บัญชาการตำรวจแห่งชาติ ได้สั่งการให้ตำรวจไซเบอร์ รวบรวมผู้เสียหายทั้งหมดอยู่ในคำสำนวนคดีเดียวกัน ให้ตั้งทีมพนักงานสอบสวนรองรับรอรับการแจ้งความจากผู้เสียหาย นายรณรงค์ แก้วเพชร ประธานมูลนิธิรณรงค์ทวงคืนความยุติธรรม ในสังคม เชื่อว่าสถานที่มีทั้งหมดและพฤติกรรมของผู้ถูกกล่าวหา เข้าข่ายฉ้อโกงประชาชน และนำเข้าข้อมูลเข้าสู่ระบบคอมพิวเตอร์ ซึ่งหลังจากนี้ตำรวจรวบรวมพยานหลักฐานและทำสำนวนคดี อาจจะเข้าข่ายการฟอกเงิน โดยตำรวจจะส่งหลักฐานให้ ปปง. ตรวจสอบอายัดทรัพย์สินตาม พรบ. ฟอกเงินด้วย ช่วงนี้ติดตามความพร้อมของนักเตะไทยในศึกคิงส์คัพกับ คุณสุธาสินี สุทธิบงกชค่ะ // สวัสดีค่ะ วันนี้เราเริ่มที่ความเคลื่อนไหวของศึกฟุตบอลคิงคัพนะคะ โอกาสการเล่นในเจลีกของเอกนิษฐ์ ปัญญา ต้นสังกัดเรด จะน้อยนะ แต่ว่าการกลับมารับใช้ทีมชาติไทยในศึกคิงส์คัพนะ เจ้าตัวตั้งเป้าจะพาทีมคว้าแชมป์ให้ได้ เพื่อเรียกความมั่นใจค่ะ โค้ชอิชิอิ นำนักเตะทีมชาติไทยออกเดินทางไปสงขลาแล้วนะคะ เพื่อเตรียมลุยชิงถ้วยพระราชทานคิงส์คัพ โดยมีมาดามแป้งนวลพรรณ ล่ำซำ นายกสมาคมฟุตบอลและแฟนฟุตบอลไปให้กำลังใจอบอุ่นทีเดียว ทีมชุดนี้ นำโดยกัปตันเจชนาธิป และนักเตะที่โค้ชอีกวางใจ จะขึ้นมาเป็นแกนหลักของทีมชาติในอนาคตนะคะ ทั้งปรเมศวร์ อาจวิไลชาญณรงค์แก้ว อย่างค่ะ เดอะช็อคเอกนิติที่สถานการณ์อุราวะเรด ไดมอนส์ ในสุดเจลีก ไม่ดี หลังจากไม่สามารถ สอดแทรกลงสนามได้ ทำให้ไม่มีเกมที่จะช่วยพัฒนาฝีเท้าและเรียกความมั่นใจกลับคืนมา แต่ว่าในมุมมองของเอกนิติยังเชื่อมั่น แม้โอกาสจะเล่นน้อยแต่การที่ได้ไปฝึกซ้อมกับแนวทางที่เข้มข้นกับระหว่างช่วยยกระดับฝีเท้าตัวเองขึ้นมา และจะพยายามช่วยทีมชาติไทยในการคว้าแชมป์คิงส์คัพให้ได้ค่ะ // ครับผม อย่างแรกเลย ก็รู้สึกเป็นเกียรติที่ได้ชาติในชุดนี้ครับ ที่จะเล่นเกมครับ แล้วก็คิงส์คัพก็เป็นครั้งแรกของผมนะพี่ผมจะได้เล่น แต่ถ้าสถานการณ์ตอนนี้ของผมที่อุระวะ แต่ว่าไม่ค่อยดีแล้ว เพราะว่าไม่ค่อยมีเกมเล่นตอนนี้ผมได้ไปอยู่ที่ญี่ปุ่นแล้ว ถือว่ามีประสบการณ์ในการเล่นทีมชาติ ถ้าถามว่ากดดันไหม ก็มันต้องมีอยู่แล้ว พยายามปกติที่… ก็ค่อนข้างเยอะแล้วก็แฟนบอลชาวไทยทุกคนเอามาให้ใด // ภายใต้การนำของฉีดแล้วก็กัปตันทีมนะ ชนาธิป สรงกระสินธ์ คงจะให้ความมั่นใจได้ว่า เราต้องการเป็นแชมป์นะคะ แล้วก็เราไปเล่นในสวนภาคใต้ ซึ่งสถิติแฟนบอลถือว่าค่อนข้างจะสูงมากนะคะ แล้วก็ทราบว่าบัตรวันที่ 14 รอบ final ซึ่งยังไม่รู้ว่าจะถือไปให้ความมั่นใจได้ว่า 24 นี้ ก็คิดว่าสนามน่าจะเต็มคนนี่ รอซื้อใช้ ตอนนี้อยู่สงขลาแล้วก็เลยเอาตั๋วไปกระจาย สายไม่ใช่ออนไลน์อย่างเดียว สำหรับทีมชาติไทย ฝึกซ้อมครั้งแรกเย็นนี้นะคะ แล้วก็จะลงประเดิมสนาม เจอฟิลิปปินส์อันดับ 148 ของโลก วันที่ 11 ตุลาคม นี้ ที่สนามกีฬาติณสูลานนท์เวลา 20:00 น นะคะ อีกคู่เดียวกัน อันกับ 12 ของโลกจะพบทาจิกิสถานอันดับ 103 ของโลกในเวลา 16:30 น ซึ่งทีมชนะจะไปชิงชนะเลิศต่อวันที่ 14 ตุลาคมค่ะ ฟุตซอลโลก ปิดฉากแล้วนะ คว้าแชมป์โลกสมัยที่ 6 หลังจากรอบชิงชนะเลิศนะคะ เอาชนะคู่ปรับอย่างอาร์เจนตินา ไปอย่างสนุก 2 ประตู 1 ค่ะ ฟุตซอลชิงแชมป์โลก 2024 นะคะ ที่เด็กที่ศาลเดินทางมาถึงนัดชิงชนะเลิศ ที่อารีน่าในเมืองไทย บราซิลแชมป์โลก 5 สมัยที่ผ่านเข้ารอบชิงชนะเลิศในรอบ 12 ปี เจออาร์เจนตินา แชมป์โลก 1 สมัยค่ะ ที่เข้าชิงเป็นสมัยที่ 3 ติดต่อกัน และเป็นรองแชมป์ครั้งที่แล้ว ครึ่งแรกบราซิลยิงนำก่อนถึง 2 ลูกค่ะ ในที่ 6 และในนาที 13 และครึ่งหลังบุกหนัก แต่ว่าวิลเลี่ยน ผู้รักษาประตูของบราซิล โชว์ซุปเปอร์เซฟไว้ได้หลายครั้ง ก่อนที่อาร์เจนตินาจะได้ประตูตีไข่แตก ก่อนหมดเวลา 2 นาที จะมาที่อัส โรซา ตัว Power Play ค่ะ หลังจากนั้นก็ไม่มีประตูเพิ่มนะคะ ชนะ 2 1 คว้าแชมป์ฟุตซอลโลก 2024ฟุตบอลโลกสมัยที่ 6 นะคะ ต่อจากปี 1989 1992 2008 และ 2012 ค่ะ ส่วนอาร์เจนตินาได้รองแชมป์โลก 2 สมัยติดต่อกันนะคะ แล้วก็ยังเป็นการแพ้บราซิลหรือรอบชิง 2 ครั้งติดต่อกันด้วย ต่อจากรอบชิงที่อเมริกา เมื่อเดือนกุมภาพันธ์ที่ผ่านมาค่ะ ส่วนคู่ชิงที่ 3 นะคะ ยูเครน ไปที่ฟุตบอลลาลีกาสเปนนะคะ เมื่อวานนี้ค่ะ บาร์เซโลนาบุกไปเยือนลาเบส ก่อนแข่ง บาร์เซโลน่ามี 21 ขนาดเท่ากับแรอัล มาดริดนะคะ ขึ้นนำก่อนถึง 30 โดยโรเบิร์ตเลวานดอฟสกี้โชว์ของท่านนาทีที่เจ็บ2212ที่ยิงไปแล้วถึง 10 ประตูจากการเล่น 9 นัดในลาลีกา ซึ่งหลังจากครึ่งข้างหลังไม่มีประตูเพิ่ม จบเกม บาร์เซโลนาก็บุกชนะอัปเดต 30 บาร์เซโลนาต้องเป็น 24 คะแนนนะคะ ทำจากบุกแบบที่ 2 อย่างเดียวมาดริด 3 แต้มค่ะ มาดูฟุตบอลบุนเดสลีกาเยอรมนี เปิดบ้านพบบาเยิร์นมิวนิคค่ะ 25 บาเยิร์นนำก่อนจากคิมมินแจค่ะ แต่ว่าเจ้าบ้านแฟรงก์เฟิร์ต ทำได้สำเร็จ แล้ว… 22เท่านั้นไม่พอขึ้นนำ 2-1 ถัดมา 3 นาทีนะคะ จบคู่แรก เสมอ 2-2 ค่ะ ครึ่งหลังบาเยิร์นขึ้นนำอีกครั้งนาที 53 … แล้วเกมทำท่าจะจบลงด้วยชัยชนะของบาเยิร์น แต่ว่าในช่วงทดเวลาบาดเจ็บนาทีที่ 4 สรุปไปยิงผ่านมือมาเร็วหน่อย จบเกมเสมอกัน มีอันดับเท่ากับที่ 2 อย่างที่ 3 23 คะแนน หลังจากบุก1 คะแนนค่ะ เรากลับมาดู Action Today นะคะ ซึ่งเป็นประตูของอดิศักดิ์ ไกรษรนะคะ ตีลังกายิงให้เกษตรศาสตร์ ในนัดที่บุกไปเสมอพัทยายูไนเต็ด 33 ในการแข่งขันฟุตบอลไทยลีก 2 ที่ผ่านมานะคะ ส่วนดิฉันลาไปก่อน สวัสดีค่ะ</w:t>
      </w:r>
    </w:p>
    <w:p>
      <w:pPr>
        <w:pStyle w:val="BodyText"/>
      </w:pPr>
      <w:r>
        <w:t xml:space="preserve">[เสียงดนตรี] ขอบคุณคุณฐาสินีค่ะ ตรวจสอบสภาพอากาศกันนะคะ ช่วงนี้ฝนจะลงไปทางใต้เยอะแล้วนะคะ อาจจะเกิดน้ำท่วมฉับพลัน น้ำป่าไหลหลากได้ด้วย ทางตอนบนของประเทศฝนลดลงอากาศค่อนข้างจะแปรปรวน เริ่มมีลมหนาวมาแล้ว ตามเพิ่มเติมกับคุณธนวรรณค่ะ</w:t>
      </w:r>
    </w:p>
    <w:p>
      <w:pPr>
        <w:pStyle w:val="BodyText"/>
      </w:pPr>
      <w:r>
        <w:t xml:space="preserve">(คุณธนวรรณ) สวัสดีค่ะ ระยะนี้ของให้พี่ในบริเวณพื้นที่ประเทศไทยตอนบนดูแลรักษาสุขภาพอากาศที่เปลี่ยนแปลงครั้งนี้ด้วยนะคะ ช่วงนี้ประเทศไทยตอนบนนั้นจะมีฝนลดน้อยลงแล้วนะคะ สำหรับพื้นที่ภาคอีสานนั้น ก็จะมีลักษณะตอนเช้าค่ะ ช่วงนี้นะคะ จะมีมวลอากาศเย็น ที่ค่อนข้างจะเย็นมากด้วยนะคะ ได้ตกลงมาที่บริเวณประเทศไทยตอนบนค่ะ ส่วนร่องมรสุมที่พัดผ่านมานี้นะคะ ก็จะส่งผลทำให้บริเวณภาคใต้ ฝนตกหนักบางแห่ง ช่วงนี้ขอให้ผู้ที่อยู่ในบริเวณพื้นที่ภาคใต้ระหว่างอัตราจากฝนที่ตกหนักและฝนที่ตกสะสม อาจจะเกิดน้ำท่วมฉับพลัน และน้ำป่าไหลหลากได้นะคะ โดยเฉพาะพื้นที่ที่เป็นที่ราบเชิงเขา ไปทางน้ำไหลผ่านและในพื้นที่ลงค่ะ ในส่วนของคลื่นลมบริเวณทะเลอันดามันและอ่าวไทยนะคะ ในระยะนี้ คลื่นลมนั้น มีกำลังอ่อนค่ะ มีคลื่นต่ำกว่า 1 เมตร บริเวณที่มีฝนฟ้าคะนองมีคลื่นสูงมากกว่า 2 เมตร อันนั้นก็ขอให้ชาวเรือเดินเรือด้วยความระมัดระวังเรื่องการเดินเรือ บริเวณที่มีฝนฟ้าคะนองด้วยค่ะ แล้วกลับมาดูจังหวัดที่จะมีฝนตกใน 24 ชั่วโมงข้างหน้านี้กันต่อค่ะ เริ่มจากพื้นที่ภาคเหนือนะคะ พรุ่งนี้จะมีฝนฟ้าคะนอง 10 เปอร์เซ็นต์ของพื้นที่ บริเวณจังหวัดแม่ฮ่องสอน เชียงใหม่ ลำพูน และตาก อุณหภูมิระหว่าง 23 ถึง 35 องศาเซลเซียส ภาคตะวันออกเฉียงเหนือ มีอากาศเย็นในตอนเช้า และมีฝนตกหนักบางแห่ง ส่วนมากทางตอนล่างของภาค อุณหภูมิระหว่าง 20-30 องศาเซลเซียส ภาคกลาง มีฝนฟ้าคะนอง 20 เปอร์เซ็นต์ของพื้นที่ บริเวณจังหวัดกาญจนบุรี สุพรรณบุรี ราชบุรี นครปฐม สมุทรสงคราม สมุทรสาคร ส่วนทางกรุงเทพฯและปริมณฑลอุณหภูมิระหว่าง 20-35 องศาเซลเซียส ภาคตะวันออกมีฝนฟ้าคะนอง 20 เปอร์เซ็นต์ของพื้นที่บริเวณจังหวัดชลบุรี ระยอง จันทบุรี และตราด อุณหภูมิระหว่าง 20-34 องศาเซลเซียส คลื่นต่ำกว่า 1 เมตร ฝนฟ้าคะนองคลื่นสูงมากกว่า 2 เมตร ปิดท้ายภาคใต้ มีฝนฟ้าคะนอง 60-70 เปอร์เซ็นต์ของพื้นที่ และมีฝนตกหนักบางแห่ง บริเวณจังหวัดสุราษฎร์ธานี นครศรีธรรมราช พัทลุง สงขลา ยะลา นราธิวาส พังงา กระบี่ ตรัง และสตูล อุณหภูมิระหว่าง 20 30 ถึง 34 องศาเซลเซียสเงียบอันดามันมีคลื่นต่ำกว่า 1 เมตร บริเวณที่มีฝนฟ้าคะนองคลื่นสูงมากกว่า 2 เมตรค่ะ ติดตามรายงานสภาพอากาศได้ใหม่ ในช่วงข่าวค่ำ Thai PBS สวัสดีค่ะ</w:t>
      </w:r>
    </w:p>
    <w:p>
      <w:pPr>
        <w:pStyle w:val="BodyText"/>
      </w:pPr>
      <w:r>
        <w:t xml:space="preserve">(คุณจีรชาตา) ช่วงนี้หมดเวลาของสถานการณ์แล้วนะ อีกสักครู่ติดตามชมรายการตรงประเด็นค่ะ เรา 2 คน พร้อมทีมงานเราต้องไปก่อนนะคะ สวัสดีค่ะ Thai PBSInsulationเส้นทางชีวิตสัตว์ที่ไม่มีชีวิตที่ถูกกำหนดด้วยจังหวะขององค์การส่งผลอย่างไรความอยู่รอดปีกแห่งชีวิตธรรมชาติตุลาคมความทักทายในฐานะแม่มือใหม่เวลา 18:00 นสวัสดีครับ ท่านผู้ชม เข้าสู่รายการตรงประเด็นเช่นวันช่วงเวลาของความ Active วันนี้อยู่กับผม รุ่งโรจน์ สมบูรณ์เก่า ขบวนการคนจน เพื่อติดที่อยู่ถามสิทธิ์คนจน หลังการแก้ปัญหาไม่คืบหน้าตามติ ครม. ปล่อยเช่าที่ดินต่างชาติ 99 ปี หวั่นซ้ำเติมคนจน สำรวจชีวิตผลกระทบจากการพัฒนาระบบรางจังหวัดนครราชสีมา หวังได้บ้านในรูปแบบบ้านมั่นคงความหวังยกระดับความมั่นคงในชีวิต ลวงลึกหลังบ้านกับสถาบันสารสนเทศ ทรัพยากรน้ำ และวิเคราะห์ให้รู้ไปมาครับ หากดูสถานการณ์ในวันนี้คาดการณ์กันนะครับ ว่า 1-2 วันนี้ ปริมาณของฝนบริเวณภาคเหนือนั้น จะลดลงนะครับ แต่ขณะเดียวกันก็ยังต้องจับพัดผ่านไปบริเวณพื้นที่ของภาคใต้นะครับ เนื่องจากจะมีร่องมรสุมนั้นพัดผ่านไปบริเวณภาคใต้ตอนบนส่วนภาพรวมของเช้าวันนี้นะครับ บริเวณภาคเหนือหลายจังหวัดยังคงประสบปัญหากับน้ำท่วมครับ โดยเฉพาะพื้นที่ภาคเหนือ ขณะที่เมื่อช่วงเช้าที่ผ่านมานะครับ ในส่วนของเอง ก็มีการแจ้งเตือน SMS ไปในหลายตำบลนะครับ ของอำเภอเมืองลำพูน ส่วนที่จังหวัดเชียงใหม่อย่างที่บอกนะครับ ว่าสถานการณ์น้ำในเวลานี้ยังคงต้องจับตากันอย่างใกล้ชิดครับ นี่เป็นบรรยากาศของทีมชุดปฏิบัติการตอบโต้ภัยพิบัติหน่วยกู้ภัยมูลนิธิสว่างบริบูรณ์เมืองพัทยา และหน่วยกู้ภัยสว่างโรจน์สัตหีบนะครับ ขณะที่ช่วยกันพาชายวัย 90 ปี ที่กำลังนอนรอความช่วยเหลือบริเวณชั้น 2 ของอพาร์ตเมนต์แห่งหนึ่งนะครับ ในตำบลหนองผึ้ง อำเภอสารภี จังหวัดเชียงใหม่ เพื่อไปอยู่ในความดูแลของแพทย์ครับ นอกจากชายสูงอายุ วันนี้แล้วนะครับ กู้ภัยก็ยังได้ช่วยอพยพเด็กผู้หญิงและผู้สูงอายุในตำบลหนองผึ้งออกจากบ้าน ที่ถูกน้ำท่วม ได้กว่า 100 คนเลยนะครับ ไปอยู่ที่บริเวณถนนซูเปอร์ไฮเวย์ และช่วยเหลือ พาไปยังศูนย์กอง… หน่วยการอุทกภัยในอำเภอสารภีต่อไปตรับ ขณะที่เพจที่นี่ลำพูนนะครับ โพสต์คลิปเวลา 12.00 น. ของเมื่อวานนี้นะฮะ เป็นผ้าบริเวณถนนซุปเปอร์ไฮเวย์ ลำพูน เชียงใหม่ บริเวณแยก อำเภอท่าศาลา จะเห็นเลยนะครับ ว่าน้ำนี่ท่วมเป็นวงกว้างแล้วก็มีรถติดอยู่เป็นจำนวนมากนะครับ เพราะว่าถนนนั้นเปิดให้ใช้ได้แค่ฝั่งเดียว ทั้งรถขาเข้าและขาออกให้วิ่งสวนกันนะครับ ล่าสุด เวลา 9.00 น ที่ผ่านมาครับ กรมป้องกันและบรรเทาสาธารณภัยได้ส่ง SMS แจ้งเตือนระดับ 3 นะครับ หรือว่าสีเหลืองให้กับประชาชนในพื้นที่นั้น ที่อยู่ในพื้นที่เสี่ยงน้ำล้นตลิ่ง ในพื้นที่ 7 ตำบลของอำเภอเมืองลำพูน จังหวัดลำพูนนะครับ ได้แก่ ตำบลเมืองหง่า ตำบลอุโมงค์ ตำบลต้นธง นะครับ ตำบลประตูป่า ตำบลริมปิง ตำบลหนองช้างคืน และตำบลมะเขือแจ้ครับ โดยขอให้ประชาชนนั้นติดตามสถานการณ์น้ำและข่าวสารอย่างใกล้ชิดครับ พร้อมกับรับมือกับสถานการณ์ภัยพิบัติที่อาจจะเกิดขึ้น การขนย้ายสิ่งของเคลื่อนย้ายกลุ่มเปราะบาง ไปยังที่ปลอดภัย โดยสามารถแจ้งเหตุและขอความช่วยเหลือได้ทาง Line แจ้งเหตุ 1784 หรือว่าไปที่ LINE ID1784 ddpm นะครับ หรือโทรสายด่วนนิรภัย ปภ. 1784 ได้ตลอด 24 ชั่วโมงนะครับ ส่วนบริเวณของภาคเหนือตอนล่างกันบ้างครับ อย่างลุ่มน้ำยมก็ยังต้องรับน้ำที่หลากลงมาอย่างต่อเนื่องครับ อย่างที่อำเภอบางระกำ จังหวัดพิษณุโลก ชาวบ้านหลายชุมชน ต้องใช้เรือในการสัญจรเลยนะครับ ขณะที่ตัวเมืองสุโขทัยมีน้ำท่วมการจราจรแล้วด้วยเช่นกัน ทำให้โรงพยาบาลสุโขทัยต้องติดตามสถานการณ์อย่างเช่น ที่บริเวณถนนด้านหน้าโรงพยาบาลสุโขทัยครับ เริ่มมีน้ำท่วมขังหากมีระดับน้ำท่วมขังสูงกว่าระดับฟุตพาท 20 เซนติเมตรครับ ทางโรงพยาบาลเองก็จะต้องนำกระสอบทรายและบิ๊กแบ็กวางไว้อยู่ที่บริเวณประตูฝั่งออกของโรงพยาบาล และให้เข้า-ออก ทางเดียว ก็คือประตูฝั่งทางเข้า เนื่องจากมีระดับน้ำที่สูงกว่านั่นเองครับ ส่วนนี่เป็นภาพมุมสูงนะครับ ผู้ชมที่เผยให้เห็นน้ำ จากแม่น้ำยมสายหลัก ในตำบลวังใหญ่ อำเภอศรีสำโร ง จังหวัดสุโขทัย ที่ยังคงมีระดับน้ำสูงกว่าตลิ่งกำลังไหลบ่าเข้าท่วมพื้นที่หมู่ 4 หมู่ 6 และหมู่ 7 ของตำบลวังใหญ่ อำเภอศรีสำโรงนะครับ ซึ่งอยู่บริเวณฝั่งตะวันตกของแม่น้ำยม โดยระดับน้ำในแม่น้ำยมที่ประตูระบายน้ำบ้านหาดสะพานจันทร์นั้น สูงกว่า 11 เมตร 33 เซนติเมตร จากระดับตลิ่งที่ 10 เมตร 50 เซนติเมตรนะครับ นะครับ โดยล่าสุดครับน้ำก็ยังคงไหลแพร่ขยายเป็นวงกว้างไหลเข้าท่วมพื้นที่ตำบลบ้านกล้วยอำเภอเมืองสุโขทัยและยังทำให้น้ำเอ่อเข้าท่วมพื้นผิวการจราจรถนนจรดวิถีถ่องเชิงสะพานพระร่วงรวมทั้งบริเวณสี่แยกคลองโพธิ์ เข้าเทศบาลเมืองสุโขทัยธานี มีปริมาณสูงกว่า 10-30 เซนติเมตรเลยนะครับ ส่วนที่จังหวัดนครสวรรค์กันบ้างครับ คุณผู้ชม ชาวชุมชนบางบอน ตำบลนครสวรรค์ ออกอำเภอเมืองสวรรค์ ซึ่งเป็นพื้นที่ต้นแม่น้ำเจ้าพระยา ต้องขนสิ่งของเครื่องใช้หนีน้ำท่วมครับ มาพักอาศัยในเต็นท์ผ้าใบกันเมื่อสักครู่นะครับ หลังจากแม่น้ำเจ้าพระยานั้นเริ่มล้นตลิ่งเข้าท่วมบ้านเรือนในระดับน้ำนี่ สูงกว่า 10 ถึง 40 เซนติเมตร ต้องใช้เรือในการสัญจรเข้า-ออกบ้านครับ ส่วนที่อำเภอบางระกำ จังหวัดพิษณุโลกครับ ก็ยังคงได้รับผลกระทบจากแม่น้ำยมเช่นเดียวกัน โดยเฉพาะชาวบ้านที่อยู่ริมระดับน้ำที่เพิ่มขึ้นอย่างรวดเร็วครับ เจ้าหน้าที่ประดาน้ำหน่วยกู้ภัยประสาทบุญสถานนั้น ต้องเร่งกันค้นหาร่างของเด็กชายอายุ 14 ปี ที่ประสบเหตุพลัดตกน้ำสูญหายเมื่อวานนี้นะครับ บริเวณหมู่บ้านหมู่ 1 ตำบลท่านางงามอำเภอบางระกำจังหวัดพิษณุโลกจึงถูกแม่น้ำยมเอ่อล้นเข้าท่วม แต่ว่าระดับน้ำที่สูงครับ ก็ทำให้การค้นหานั้นเป็นไปด้วยความยาก ลำบาก เจ้าหน้าที่นี่ จะต้องค้นหาจนถึงช่วงกลางดึกเลยนะครับ จึงจะต้องยุติการค้นหาและก็เริ่มภารกิจใหม่อีกครั้งในช่วงเช้าที่ผ่านมาครับ ส่วนบริเวณภาคกลางกันบ้างนะครับ ที่จังหวัดชัยนาทครับ ซึ่งเป็นพื้นที่นอกคันกั้นน้ำระดับน้ำในแม่น้ำเจ้าพระยานั้น ล้นตลิ่งเข้าท่วมบ้านเรือนประชาชนสูงกว่า 30 เซนติเมตรครับ ชาวบ้านต้องช่วยกันสร้างแนวคันกั้นน้ำรับมือ และติดตามสถานการณ์น้ำรายชั่วโมง เขื่อนเจ้าพระยาประกาศปรับ เพิ่มการระบายน้ำอีก ก็จะเสริมคันกั้นน้ำให้สูงขึ้นอีก 10 เซนติเมตรนะครับ โดยเชื่อว่าปีนี้รับมือสถานการณ์น้ำได้ เพราะน้ำเหนือยังไม่ถือว่ามาก เมื่อเทียบกับปี 2565 ครับ ส่วนนี่เป็นบรรยากาศที่เจ้าหน้าที่กรมทางหลวงชนบทอ่างทอง นำป้ายและแท่งแบริเออร์มาติดตั้งไว้บริเวณริมถนนสายพงษ์แผงนะครับ ต่างหากหมู่ที่ 4 ตำบลคงเก่งนะครับอำเภอป่าโมกจังหวัดอ่างทองครับเพื่อที่จะป้องกันอุบัติเหตุหลังชาวบ้านหลายครอบครัวขนย้ายถึงไปพักอาศัยชั่วคราวบนถนนเนื่องจากบ้านนั้นถูกน้ำท่วมสูงเกือบ 2 เมตรเลยนะครับและไปเรือสัญจรเข้าออกภายในบ้าน ซึ่งพื้นที่ตำบลโผงเผงนั้นถูกน้ำท่วมตั้งแต่ต้นเดือนที่ผ่านมาครับ โดยล่าสุด จังหวัดอ่างทองมีพื้นที่ได้รับผลกระทบจากน้ำท่วมแล้วกว่า 300 หลังคาเรือน ใน 3 อำเภอครับ ก็คืออำเภอเมือง อำเภอป่าโมก และอำเภอวิเศษชัยชาญครับ อย่างที่บอกไปนะครับ ว่าจะมีการคาดการณ์กันว่าปริมาณของฝนในช่วง 1-2 วันนี้ มีแนวโน้มที่ลดลงนะครับ แต่ว่าสถานการณ์บางจังหวัดนั้น ยังต้องอาศัยระยะเวลาในการระบายน้ำกันอย่างนะครับ ในขณะที่สถาบันเทคโนโลยีสารสนเทศทรัพยากรน้ำหรือว่า สสร. นั้น ก็ได้ระบุไหมครับ ว่าสัปดาห์ต่อจากนี้ไปนี่ จะต้องมีการระวังฝนนะครับ ในบริเวณของภาคพี่อาจจะตกหนักก็มีความเสี่ยงสูงที่จะเกิดน้ำท่วมหลากด้วยนะครับ ติดตามที่ทางน้ำท่วมอนาคตต่อไปหลังจากนี้ได้ครับ กับคุณนิตยา เสริมสินไหมครับ รายงานเข้ามาจาก สน. วันนี้แนวโน้มของสถานการณ์น้ำท่วมนะคะ ก็ถือว่ายังอยู่ในระดับที่หลายคนยังกังวลอยู่ในหลายพื้นที่ แม้ว่าจะลดระดับลงไปแล้ว ขณะเดียวกันฝนก็ลดลง แต่ต่อจากนี้ไปสถานการณ์จะเป็นอย่างไร วันนี้นะคะ พามาที่สถาบันสารสนเทศทรัพยากรน้ำนะคะ หรือ สสน. ค่ะ ที่นี่เขาเป็นคลังข้อมูลน้ำแห่งชาติค่ะ แล้ววันนี้ดิฉันจะมามีโอกาสพบกับท่าน ผอ. ลอยบุญนะคะ ท่านเป็นผู้อำนวยการสถาบันเทคโนโลยีสารสนเทศทรัพยากรน้ำ วิเคราะห์ข้อมูลให้ฟังค่ะ // สวัสดีค่ะ ค่ะ จากแนวโน้มของสถานการณ์ฝนวันนี้เป็นอย่างไรบ้างคะ แล้วต่อจากนี้ พรุ่งนี้เป็นอย่างไร // ค่ะ มาดูคาดการณ์ฝนของวันที่ 7 ตุลาคมนะคะ วันนี้ก็จะเห็นได้ว่าร่องมรสุมนี่ จะมาที่ภาคตอนบน ภาคเหนือก็จะเห็นได้ว่าสภาวะนี่ ไม่มีผลอย่างที่คิดแล้วนะคะ ก็มาดูในวันที่ 8 ก็เช่นเดียว สถานการณ์ก็ยังมีร่องมรสุม ก็อย่างที่มาที่ภาคใต้ตอนบน ก็ถือว่าฝนตอนบนลดลงแล้ว แต่ผลทางไปก็เป็นผลที่จะต้องระหว่างที่นี่ตอนนี้มีช่วงสถานการณ์น้ำท่วมกับที่เชียงใหม่ แนวโน้มสถานการณ์น้ำท่วมเชียงใหม่ ล้นตลิ่งที่ไหนบ้างแล้วคะ //ก็ลองมาดูนะคะ ที่ล้นตลิ่งที่เราเห็นก็จะมีทั้งอำเภอเมืองเชียงใหม่นะคะ แม่แตง แม่ริม ทอดจอมทอง ก็แม่แรงกับแม่แตง แล้วก็สันป่าตอง แต่ทีนี้ลองมาดูในส่วนของล้นตลิ่งที่อำเภอเมือง เห็นว่าอำเภอเมืองนี่ ระดับลดลง ก็คาดว่าภายในวัน 2 วันนี้ ก็น่าจะอยู่ในสภาวะปกติ นะคะ ก็ใน… อาจจะมีพื้นที่ลุ่มต่ำอย่างท่วมขังอยู่ แต่ที่ชัดเจน ก็คือที่ท่วมที่เชียงใหม่เนี่ยยังไงก็มีเขื่อนภูมิพลมารองรับ ค่ะ ที่ลุ่มน้ำภาคกลางล่ะค่ะ เป็นอย่างไรตอนนี้ อยู่ที่ลุ่มน้ำภาคกลางนะคะ ถ้ามาดูเนี่ยเราจะมาดูในสวนเกณฑ์เป็นที่ตรงนครสวรรค์นะคะ ที่สถานีค่ายจิรประวัตินี่ จะเห็นได้ว่าเฝ้าระวัง และเราจะอยู่ที่ 2,000 ตอนนี้ขึ้นมาเล็กน้อยเท่านั้นค่ะ อยู่ที่ 2,383 มาดูในส่วนของปริมาณน้ำภาคกลางที่สถานีบางไทร ตอนนี้เองก็ยังอยู่ในสภาวะปกตินะคะ อยู่ที่ประมาณ 1,865 ลูกบาศก์เมตรต่อวินาที แต่ในขณะเดียวกันเกณฑ์เฝ้าระวังอยู่ที่ 2,500 ลูกบาศก์เมตรต่อวินาทีแล้วก็ค่ากันฝนของกรุงเทพฯ ก็ยังเป็นคนตก เล็กน้อยโดยรวมนะคะ มาดูที่น้ำทะเลหนุนนะคะ ที่สมุทรปราการเอง ช่วงนี้ก็ยังอยู่ต่ำกว่าเกณฑ์ค่ะ ประมาณน้ำฝนโดยรวมนี่ ของประเทศเองหรือยังต่ำกว่าปี 2565 แม้กระทั่งปี 2565 ด้วยค่ะ และความเป็น Extreme Event ที่ ผอ. พูดนะคะตอนนี้ ปีนี้เป็นอย่างไร // ตอนนี้ชัดว่าฝนจะตกกระจุก กระจุกเร็วและแรง ระยะเวลาอันสั้นนี้ก็เป็นผลผลชัดเจนจากการปะทะกันของทั้งฝั่งตะวันออกตะวันตกนะคะ ก็ทางตะวันตกเฉียงใต้ก็มีทิศทางที่แรงขึ้นนะคะ แล้วมันส่งผล ให้ส่งผลกับภาคใต้ก่อน ในขณะเดียวกันที่เกิดกับภาคเหนือ ลมเหนือ ภาคตะวันออก ตะวันตก มาปะทะกัน ก็สำหรับตอนนี้ก็จะกลับมาที่คาดการณ์ปริมาณ อันนี้มันแบบที่ทำร่วมกันกับทางกรมอุตุก็จะเห็นได้ว่าภาคใต้ตอนล่างนะคะ ที่จะมีในเดือนตุลาคมนี่ จะได้รับผลกระทบแน่นอนนะคะ กับร่องมรสุม ในขณะเดียวกัน กระทบกันมาต่อเนื่องจนถึงเดือนธันวาคม ต่อจากจากนั้นสภาวะก็จะดีขึ้นค่ะ นิดนึงค่ะ ผอ. ค้าก่อนทิ้งท้ายรายการฝากคุณผู้ชมหน่อยค่ะ เกี่ยวกับเรื่องของฝน สถานการณ์น้ำ น่ากังวลมากน้อยแค่ไหนต่อจากนี้ จะจบเมื่อไหร่ เอาสั้น ๆ ค่ะ // สถานการณ์เรื่องของอุทกภัยนี่ เป็นเรื่องที่เข้าถึงประชาชนได้นะคะ จากข้อมูลที่เรามีอยู่ก็อยากให้ช่วยกันสื่อสารแล้วก็ติดตามสถานการณ์กันอย่างต่อเนื่อง ปีนี้ที่เป็นปีพิสูจน์ที่ชัดมาก ๆ เรื่องการเปลี่ยนแปลงสภาพอากาศที่รุนแรงนะคะ เพราะฉะนั้น ทุกคนมีความจำเป็นที่ต้องเข้าใจแล้วก็เข้าข้อมูล ซึ่งไม่ใช่เรื่องยากเลยนะคะ การเตือนภัย เกิดจากเริ่มต้นของการสื่อสา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PE Demo กสทช. 071067</dc:title>
  <dc:creator/>
  <cp:keywords/>
  <dcterms:created xsi:type="dcterms:W3CDTF">2024-10-07T05:46:44Z</dcterms:created>
  <dcterms:modified xsi:type="dcterms:W3CDTF">2024-10-07T05: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ตุลาคม 2567 เวลา 10.00 น.</vt:lpwstr>
  </property>
  <property fmtid="{D5CDD505-2E9C-101B-9397-08002B2CF9AE}" pid="3" name="subtitle">
    <vt:lpwstr/>
  </property>
</Properties>
</file>